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EA1C09" w14:textId="77777777" w:rsidR="001D7265" w:rsidRPr="00004F2A" w:rsidRDefault="001D7265" w:rsidP="001D7265">
      <w:pPr>
        <w:tabs>
          <w:tab w:val="left" w:pos="720"/>
        </w:tabs>
        <w:spacing w:line="360" w:lineRule="auto"/>
        <w:rPr>
          <w:sz w:val="24"/>
          <w:szCs w:val="24"/>
        </w:rPr>
      </w:pPr>
      <w:r w:rsidRPr="00004F2A">
        <w:rPr>
          <w:sz w:val="24"/>
          <w:szCs w:val="24"/>
        </w:rPr>
        <w:t>Austin Frey</w:t>
      </w:r>
    </w:p>
    <w:p w14:paraId="11426D46" w14:textId="77777777" w:rsidR="001D7265" w:rsidRPr="00004F2A" w:rsidRDefault="001D7265" w:rsidP="001D7265">
      <w:pPr>
        <w:tabs>
          <w:tab w:val="left" w:pos="720"/>
        </w:tabs>
        <w:spacing w:line="360" w:lineRule="auto"/>
        <w:rPr>
          <w:sz w:val="24"/>
          <w:szCs w:val="24"/>
        </w:rPr>
      </w:pPr>
      <w:r w:rsidRPr="00004F2A">
        <w:rPr>
          <w:sz w:val="24"/>
          <w:szCs w:val="24"/>
        </w:rPr>
        <w:t>Professor Ling</w:t>
      </w:r>
    </w:p>
    <w:p w14:paraId="3C66CE67" w14:textId="77777777" w:rsidR="001D7265" w:rsidRPr="00004F2A" w:rsidRDefault="001D7265" w:rsidP="001D7265">
      <w:pPr>
        <w:tabs>
          <w:tab w:val="left" w:pos="720"/>
        </w:tabs>
        <w:spacing w:line="360" w:lineRule="auto"/>
        <w:rPr>
          <w:sz w:val="24"/>
          <w:szCs w:val="24"/>
        </w:rPr>
      </w:pPr>
      <w:r w:rsidRPr="00004F2A">
        <w:rPr>
          <w:sz w:val="24"/>
          <w:szCs w:val="24"/>
        </w:rPr>
        <w:t>CS-300</w:t>
      </w:r>
    </w:p>
    <w:p w14:paraId="4F091331" w14:textId="73B44C95" w:rsidR="001D7265" w:rsidRPr="00004F2A" w:rsidRDefault="001D7265" w:rsidP="001D7265">
      <w:pPr>
        <w:tabs>
          <w:tab w:val="left" w:pos="720"/>
        </w:tabs>
        <w:spacing w:line="360" w:lineRule="auto"/>
        <w:rPr>
          <w:sz w:val="24"/>
          <w:szCs w:val="24"/>
        </w:rPr>
      </w:pPr>
      <w:r w:rsidRPr="00004F2A">
        <w:rPr>
          <w:sz w:val="24"/>
          <w:szCs w:val="24"/>
        </w:rPr>
        <w:t>November 2</w:t>
      </w:r>
      <w:r w:rsidR="000D1520">
        <w:rPr>
          <w:sz w:val="24"/>
          <w:szCs w:val="24"/>
        </w:rPr>
        <w:t>7</w:t>
      </w:r>
      <w:r w:rsidRPr="00004F2A">
        <w:rPr>
          <w:sz w:val="24"/>
          <w:szCs w:val="24"/>
        </w:rPr>
        <w:t>, 2022</w:t>
      </w:r>
    </w:p>
    <w:p w14:paraId="2A322D79" w14:textId="42A2683E" w:rsidR="001D7265" w:rsidRDefault="001D7265" w:rsidP="001D7265">
      <w:pPr>
        <w:tabs>
          <w:tab w:val="left" w:pos="720"/>
        </w:tabs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Milestone Fiv</w:t>
      </w:r>
      <w:r w:rsidRPr="00004F2A">
        <w:rPr>
          <w:sz w:val="24"/>
          <w:szCs w:val="24"/>
        </w:rPr>
        <w:t>e</w:t>
      </w:r>
      <w:r>
        <w:rPr>
          <w:sz w:val="24"/>
          <w:szCs w:val="24"/>
        </w:rPr>
        <w:t xml:space="preserve"> Tree</w:t>
      </w:r>
      <w:r w:rsidR="00FC54CD">
        <w:rPr>
          <w:sz w:val="24"/>
          <w:szCs w:val="24"/>
        </w:rPr>
        <w:t xml:space="preserve"> Data S</w:t>
      </w:r>
      <w:r w:rsidR="00AD31CA">
        <w:rPr>
          <w:sz w:val="24"/>
          <w:szCs w:val="24"/>
        </w:rPr>
        <w:t>tructure</w:t>
      </w:r>
      <w:r w:rsidRPr="00004F2A">
        <w:rPr>
          <w:sz w:val="24"/>
          <w:szCs w:val="24"/>
        </w:rPr>
        <w:t xml:space="preserve"> Pseudocode</w:t>
      </w:r>
    </w:p>
    <w:p w14:paraId="6207394C" w14:textId="77777777" w:rsidR="001D7265" w:rsidRPr="00004F2A" w:rsidRDefault="001D7265" w:rsidP="001D7265">
      <w:pPr>
        <w:pStyle w:val="ListParagraph"/>
        <w:numPr>
          <w:ilvl w:val="0"/>
          <w:numId w:val="1"/>
        </w:numPr>
        <w:tabs>
          <w:tab w:val="left" w:pos="720"/>
        </w:tabs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ile opening, reading, parsing, and formatting</w:t>
      </w:r>
    </w:p>
    <w:p w14:paraId="4A2DF73E" w14:textId="77777777" w:rsidR="001D7265" w:rsidRPr="00F0269E" w:rsidRDefault="001D7265" w:rsidP="001D7265">
      <w:pPr>
        <w:pBdr>
          <w:bottom w:val="single" w:sz="4" w:space="1" w:color="auto"/>
        </w:pBd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Function Parser</w:t>
      </w:r>
    </w:p>
    <w:p w14:paraId="6072EF2C" w14:textId="77777777" w:rsidR="001D7265" w:rsidRPr="00F0269E" w:rsidRDefault="001D7265" w:rsidP="001D7265">
      <w:pPr>
        <w:tabs>
          <w:tab w:val="left" w:pos="720"/>
        </w:tabs>
        <w:spacing w:line="240" w:lineRule="auto"/>
        <w:ind w:left="720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 xml:space="preserve">Pass </w:t>
      </w:r>
      <w:proofErr w:type="gramStart"/>
      <w:r w:rsidRPr="00F0269E">
        <w:rPr>
          <w:rFonts w:ascii="Courier New" w:hAnsi="Courier New" w:cs="Courier New"/>
        </w:rPr>
        <w:t>in:</w:t>
      </w:r>
      <w:proofErr w:type="gramEnd"/>
      <w:r w:rsidRPr="00F0269E">
        <w:rPr>
          <w:rFonts w:ascii="Courier New" w:hAnsi="Courier New" w:cs="Courier New"/>
        </w:rPr>
        <w:t xml:space="preserve"> file name (file), the data type (type), and the separator character (</w:t>
      </w:r>
      <w:proofErr w:type="spellStart"/>
      <w:r w:rsidRPr="00F0269E">
        <w:rPr>
          <w:rFonts w:ascii="Courier New" w:hAnsi="Courier New" w:cs="Courier New"/>
        </w:rPr>
        <w:t>sep</w:t>
      </w:r>
      <w:proofErr w:type="spellEnd"/>
      <w:r w:rsidRPr="00F0269E">
        <w:rPr>
          <w:rFonts w:ascii="Courier New" w:hAnsi="Courier New" w:cs="Courier New"/>
        </w:rPr>
        <w:t>)</w:t>
      </w:r>
    </w:p>
    <w:p w14:paraId="344E492C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Initialize line variable for reading in data and Vector list</w:t>
      </w:r>
    </w:p>
    <w:p w14:paraId="3A59DCD3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 xml:space="preserve">IF type is an </w:t>
      </w:r>
      <w:proofErr w:type="spellStart"/>
      <w:r w:rsidRPr="00F0269E">
        <w:rPr>
          <w:rFonts w:ascii="Courier New" w:hAnsi="Courier New" w:cs="Courier New"/>
        </w:rPr>
        <w:t>eFILE</w:t>
      </w:r>
      <w:proofErr w:type="spellEnd"/>
    </w:p>
    <w:p w14:paraId="24795B34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Create input file stream for file</w:t>
      </w:r>
    </w:p>
    <w:p w14:paraId="5EAC977B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IF file is open</w:t>
      </w:r>
    </w:p>
    <w:p w14:paraId="1E3C2F5D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WHILE input file stream does not have errors</w:t>
      </w:r>
    </w:p>
    <w:p w14:paraId="05F1C8EC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Read line</w:t>
      </w:r>
    </w:p>
    <w:p w14:paraId="27B5B9D0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IF line is not empty</w:t>
      </w:r>
    </w:p>
    <w:p w14:paraId="01A61D42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Push line to list</w:t>
      </w:r>
    </w:p>
    <w:p w14:paraId="5CBD2565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IF</w:t>
      </w:r>
    </w:p>
    <w:p w14:paraId="5F508B47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WHILE</w:t>
      </w:r>
    </w:p>
    <w:p w14:paraId="2FFC0433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Close file</w:t>
      </w:r>
    </w:p>
    <w:p w14:paraId="7239F775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 xml:space="preserve">IF file is empty </w:t>
      </w:r>
    </w:p>
    <w:p w14:paraId="34D74907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Throw error</w:t>
      </w:r>
    </w:p>
    <w:p w14:paraId="42195F65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IF</w:t>
      </w:r>
    </w:p>
    <w:p w14:paraId="626D74F7" w14:textId="6614073A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 xml:space="preserve">Call: </w:t>
      </w:r>
      <w:proofErr w:type="spellStart"/>
      <w:proofErr w:type="gramStart"/>
      <w:r w:rsidRPr="00F0269E">
        <w:rPr>
          <w:rFonts w:ascii="Courier New" w:hAnsi="Courier New" w:cs="Courier New"/>
        </w:rPr>
        <w:t>parseHeader</w:t>
      </w:r>
      <w:proofErr w:type="spellEnd"/>
      <w:r w:rsidRPr="00F0269E">
        <w:rPr>
          <w:rFonts w:ascii="Courier New" w:hAnsi="Courier New" w:cs="Courier New"/>
        </w:rPr>
        <w:t>(</w:t>
      </w:r>
      <w:proofErr w:type="gramEnd"/>
      <w:r w:rsidRPr="00F0269E">
        <w:rPr>
          <w:rFonts w:ascii="Courier New" w:hAnsi="Courier New" w:cs="Courier New"/>
        </w:rPr>
        <w:t xml:space="preserve">) &amp; </w:t>
      </w:r>
      <w:proofErr w:type="spellStart"/>
      <w:r w:rsidRPr="00F0269E">
        <w:rPr>
          <w:rFonts w:ascii="Courier New" w:hAnsi="Courier New" w:cs="Courier New"/>
        </w:rPr>
        <w:t>parseContent</w:t>
      </w:r>
      <w:proofErr w:type="spellEnd"/>
      <w:r w:rsidRPr="00F0269E">
        <w:rPr>
          <w:rFonts w:ascii="Courier New" w:hAnsi="Courier New" w:cs="Courier New"/>
        </w:rPr>
        <w:t>()</w:t>
      </w:r>
    </w:p>
    <w:p w14:paraId="1C2D0851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LSE Throw error</w:t>
      </w:r>
    </w:p>
    <w:p w14:paraId="06A4C413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IF ELSE</w:t>
      </w:r>
    </w:p>
    <w:p w14:paraId="7A02CCAA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ELSE</w:t>
      </w:r>
    </w:p>
    <w:p w14:paraId="587285B3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Create input stream for user-entered data</w:t>
      </w:r>
    </w:p>
    <w:p w14:paraId="3C800C41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WHILE there are lines to process</w:t>
      </w:r>
    </w:p>
    <w:p w14:paraId="1762E67E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lastRenderedPageBreak/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IF line is not empty</w:t>
      </w:r>
    </w:p>
    <w:p w14:paraId="48313130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Push line to list</w:t>
      </w:r>
    </w:p>
    <w:p w14:paraId="2238C7DF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IF</w:t>
      </w:r>
    </w:p>
    <w:p w14:paraId="775869C9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WHILE</w:t>
      </w:r>
    </w:p>
    <w:p w14:paraId="15DF3191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IF input size is 0</w:t>
      </w:r>
    </w:p>
    <w:p w14:paraId="2E7D50BB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Throw error</w:t>
      </w:r>
    </w:p>
    <w:p w14:paraId="188EF399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IF</w:t>
      </w:r>
    </w:p>
    <w:p w14:paraId="3F23EA02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 xml:space="preserve">Call: </w:t>
      </w:r>
      <w:proofErr w:type="spellStart"/>
      <w:proofErr w:type="gramStart"/>
      <w:r w:rsidRPr="00F0269E">
        <w:rPr>
          <w:rFonts w:ascii="Courier New" w:hAnsi="Courier New" w:cs="Courier New"/>
        </w:rPr>
        <w:t>parseContent</w:t>
      </w:r>
      <w:proofErr w:type="spellEnd"/>
      <w:r w:rsidRPr="00F0269E">
        <w:rPr>
          <w:rFonts w:ascii="Courier New" w:hAnsi="Courier New" w:cs="Courier New"/>
        </w:rPr>
        <w:t>(</w:t>
      </w:r>
      <w:proofErr w:type="gramEnd"/>
      <w:r w:rsidRPr="00F0269E">
        <w:rPr>
          <w:rFonts w:ascii="Courier New" w:hAnsi="Courier New" w:cs="Courier New"/>
        </w:rPr>
        <w:t>)</w:t>
      </w:r>
    </w:p>
    <w:p w14:paraId="5FD515C2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END IF ELSE</w:t>
      </w:r>
    </w:p>
    <w:p w14:paraId="0CB094D0" w14:textId="77777777" w:rsidR="001D7265" w:rsidRPr="00F0269E" w:rsidRDefault="001D7265" w:rsidP="001D7265">
      <w:pPr>
        <w:tabs>
          <w:tab w:val="left" w:pos="720"/>
        </w:tabs>
        <w:spacing w:line="240" w:lineRule="auto"/>
        <w:ind w:firstLine="720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Pass out: Parser object</w:t>
      </w:r>
    </w:p>
    <w:p w14:paraId="6D49A12A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End function</w:t>
      </w:r>
    </w:p>
    <w:p w14:paraId="3CB8AB8A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</w:p>
    <w:p w14:paraId="13999A89" w14:textId="77777777" w:rsidR="001D7265" w:rsidRPr="00F0269E" w:rsidRDefault="001D7265" w:rsidP="001D7265">
      <w:pPr>
        <w:pBdr>
          <w:bottom w:val="single" w:sz="4" w:space="1" w:color="auto"/>
        </w:pBd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 xml:space="preserve">Function </w:t>
      </w:r>
      <w:proofErr w:type="spellStart"/>
      <w:r w:rsidRPr="00F0269E">
        <w:rPr>
          <w:rFonts w:ascii="Courier New" w:hAnsi="Courier New" w:cs="Courier New"/>
        </w:rPr>
        <w:t>parseHeader</w:t>
      </w:r>
      <w:proofErr w:type="spellEnd"/>
      <w:r>
        <w:rPr>
          <w:rFonts w:ascii="Courier New" w:hAnsi="Courier New" w:cs="Courier New"/>
        </w:rPr>
        <w:t xml:space="preserve"> // Potentially redundant function</w:t>
      </w:r>
    </w:p>
    <w:p w14:paraId="06CA459A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Pass in: None</w:t>
      </w:r>
    </w:p>
    <w:p w14:paraId="18DCD188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Create stream for each line to be parsed</w:t>
      </w:r>
    </w:p>
    <w:p w14:paraId="6A5F04CD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Create item variable for storing header names</w:t>
      </w:r>
    </w:p>
    <w:p w14:paraId="5A4827BA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Create course object called header to store header lines</w:t>
      </w:r>
    </w:p>
    <w:p w14:paraId="1D29030F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WHILE Not at the end of the line</w:t>
      </w:r>
    </w:p>
    <w:p w14:paraId="49670CEC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 xml:space="preserve">Add item to header course </w:t>
      </w:r>
    </w:p>
    <w:p w14:paraId="1167959A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END WHILE</w:t>
      </w:r>
    </w:p>
    <w:p w14:paraId="4DE2DC95" w14:textId="77777777" w:rsidR="001D7265" w:rsidRPr="00F0269E" w:rsidRDefault="001D7265" w:rsidP="001D7265">
      <w:pPr>
        <w:tabs>
          <w:tab w:val="left" w:pos="720"/>
        </w:tabs>
        <w:spacing w:line="240" w:lineRule="auto"/>
        <w:ind w:firstLine="720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Pass out: None</w:t>
      </w:r>
    </w:p>
    <w:p w14:paraId="13351D58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End function</w:t>
      </w:r>
    </w:p>
    <w:p w14:paraId="77B36AF1" w14:textId="77777777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</w:p>
    <w:p w14:paraId="391AA5AC" w14:textId="77777777" w:rsidR="001D7265" w:rsidRPr="00F0269E" w:rsidRDefault="001D7265" w:rsidP="001D7265">
      <w:pPr>
        <w:pBdr>
          <w:bottom w:val="single" w:sz="4" w:space="1" w:color="auto"/>
        </w:pBd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 xml:space="preserve">Function </w:t>
      </w:r>
      <w:proofErr w:type="spellStart"/>
      <w:r w:rsidRPr="00F0269E">
        <w:rPr>
          <w:rFonts w:ascii="Courier New" w:hAnsi="Courier New" w:cs="Courier New"/>
        </w:rPr>
        <w:t>parseContent</w:t>
      </w:r>
      <w:proofErr w:type="spellEnd"/>
    </w:p>
    <w:p w14:paraId="4E5296B8" w14:textId="2DBEE790" w:rsidR="001D7265" w:rsidRPr="00F0269E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 xml:space="preserve">Pass </w:t>
      </w:r>
      <w:proofErr w:type="gramStart"/>
      <w:r w:rsidRPr="00F0269E">
        <w:rPr>
          <w:rFonts w:ascii="Courier New" w:hAnsi="Courier New" w:cs="Courier New"/>
        </w:rPr>
        <w:t>in:</w:t>
      </w:r>
      <w:proofErr w:type="gramEnd"/>
      <w:r w:rsidRPr="00F0269E">
        <w:rPr>
          <w:rFonts w:ascii="Courier New" w:hAnsi="Courier New" w:cs="Courier New"/>
        </w:rPr>
        <w:t xml:space="preserve"> </w:t>
      </w:r>
      <w:r w:rsidR="00AC37DA">
        <w:rPr>
          <w:rFonts w:ascii="Courier New" w:hAnsi="Courier New" w:cs="Courier New"/>
        </w:rPr>
        <w:t>data structure</w:t>
      </w:r>
    </w:p>
    <w:p w14:paraId="516CE583" w14:textId="77777777" w:rsidR="001D7265" w:rsidRPr="00F0269E" w:rsidRDefault="001D7265" w:rsidP="001D7265">
      <w:pPr>
        <w:tabs>
          <w:tab w:val="left" w:pos="720"/>
        </w:tabs>
        <w:spacing w:line="240" w:lineRule="auto"/>
        <w:ind w:left="720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Initialize vector iterator index to beginning of the file + 1 to skip the header</w:t>
      </w:r>
    </w:p>
    <w:p w14:paraId="59ADB62B" w14:textId="77777777" w:rsidR="001D7265" w:rsidRPr="00F0269E" w:rsidRDefault="001D7265" w:rsidP="001D7265">
      <w:pPr>
        <w:tabs>
          <w:tab w:val="left" w:pos="720"/>
        </w:tabs>
        <w:spacing w:line="240" w:lineRule="auto"/>
        <w:ind w:firstLine="720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FOR iterator doesn’t equal file end, increment iterator</w:t>
      </w:r>
    </w:p>
    <w:p w14:paraId="783278D1" w14:textId="77777777" w:rsidR="001D7265" w:rsidRDefault="001D7265" w:rsidP="001D7265">
      <w:pPr>
        <w:tabs>
          <w:tab w:val="left" w:pos="720"/>
        </w:tabs>
        <w:spacing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Initialize </w:t>
      </w:r>
      <w:proofErr w:type="spellStart"/>
      <w:r>
        <w:rPr>
          <w:rFonts w:ascii="Courier New" w:hAnsi="Courier New" w:cs="Courier New"/>
        </w:rPr>
        <w:t>courseID</w:t>
      </w:r>
      <w:proofErr w:type="spellEnd"/>
      <w:r>
        <w:rPr>
          <w:rFonts w:ascii="Courier New" w:hAnsi="Courier New" w:cs="Courier New"/>
        </w:rPr>
        <w:t xml:space="preserve">,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</w:p>
    <w:p w14:paraId="4351EB07" w14:textId="77777777" w:rsidR="001D7265" w:rsidRDefault="001D7265" w:rsidP="001D7265">
      <w:pPr>
        <w:tabs>
          <w:tab w:val="left" w:pos="720"/>
        </w:tabs>
        <w:spacing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FOR length of iterator’s line</w:t>
      </w:r>
    </w:p>
    <w:p w14:paraId="38B2442F" w14:textId="77777777" w:rsidR="001D7265" w:rsidRDefault="001D7265" w:rsidP="001D7265">
      <w:pPr>
        <w:tabs>
          <w:tab w:val="left" w:pos="720"/>
        </w:tabs>
        <w:spacing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IF less than two elements in line</w:t>
      </w:r>
    </w:p>
    <w:p w14:paraId="29EE9458" w14:textId="77777777" w:rsidR="001D7265" w:rsidRDefault="001D7265" w:rsidP="001D7265">
      <w:pPr>
        <w:tabs>
          <w:tab w:val="left" w:pos="720"/>
        </w:tabs>
        <w:spacing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Throw error</w:t>
      </w:r>
    </w:p>
    <w:p w14:paraId="40BDC292" w14:textId="77777777" w:rsidR="001D7265" w:rsidRDefault="001D7265" w:rsidP="001D7265">
      <w:pPr>
        <w:tabs>
          <w:tab w:val="left" w:pos="720"/>
        </w:tabs>
        <w:spacing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ab/>
        <w:t>ELSE</w:t>
      </w:r>
    </w:p>
    <w:p w14:paraId="4ADE2345" w14:textId="77777777" w:rsidR="001D7265" w:rsidRDefault="001D7265" w:rsidP="001D7265">
      <w:pPr>
        <w:tabs>
          <w:tab w:val="left" w:pos="720"/>
        </w:tabs>
        <w:spacing w:line="240" w:lineRule="auto"/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dd each element to array for creating the course object</w:t>
      </w:r>
    </w:p>
    <w:p w14:paraId="46FBEBCD" w14:textId="77777777" w:rsidR="001D7265" w:rsidRDefault="001D7265" w:rsidP="001D7265">
      <w:pPr>
        <w:tabs>
          <w:tab w:val="left" w:pos="720"/>
        </w:tabs>
        <w:spacing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ND IF ELSE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</w:p>
    <w:p w14:paraId="4991FA3A" w14:textId="77777777" w:rsidR="001D7265" w:rsidRDefault="001D7265" w:rsidP="001D7265">
      <w:pPr>
        <w:tabs>
          <w:tab w:val="left" w:pos="720"/>
        </w:tabs>
        <w:spacing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FOR</w:t>
      </w:r>
    </w:p>
    <w:p w14:paraId="00396C59" w14:textId="45209411" w:rsidR="001D7265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Create course object and add it to </w:t>
      </w:r>
      <w:r w:rsidR="00AC37DA">
        <w:rPr>
          <w:rFonts w:ascii="Courier New" w:hAnsi="Courier New" w:cs="Courier New"/>
        </w:rPr>
        <w:t>data structure</w:t>
      </w:r>
    </w:p>
    <w:p w14:paraId="35FE4DAD" w14:textId="77777777" w:rsidR="001D7265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ND FOR</w:t>
      </w:r>
    </w:p>
    <w:p w14:paraId="77F6BA4A" w14:textId="77777777" w:rsidR="001D7265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out: None</w:t>
      </w:r>
    </w:p>
    <w:p w14:paraId="4F55AC4E" w14:textId="77777777" w:rsidR="001D7265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function</w:t>
      </w:r>
    </w:p>
    <w:p w14:paraId="24C01D41" w14:textId="77777777" w:rsidR="001D7265" w:rsidRDefault="001D7265" w:rsidP="001D72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</w:p>
    <w:p w14:paraId="792F162F" w14:textId="77777777" w:rsidR="001D7265" w:rsidRDefault="001D7265" w:rsidP="001D7265">
      <w:pPr>
        <w:pBdr>
          <w:bottom w:val="single" w:sz="4" w:space="1" w:color="auto"/>
        </w:pBd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Function </w:t>
      </w:r>
      <w:proofErr w:type="spellStart"/>
      <w:r>
        <w:rPr>
          <w:rFonts w:ascii="Courier New" w:hAnsi="Courier New" w:cs="Courier New"/>
        </w:rPr>
        <w:t>validateCourseInfo</w:t>
      </w:r>
      <w:proofErr w:type="spellEnd"/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</w:p>
    <w:p w14:paraId="1E730588" w14:textId="77777777" w:rsidR="001D7265" w:rsidRDefault="001D7265" w:rsidP="001D7265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in: Array of courses, prerequisite course ID being tested</w:t>
      </w:r>
      <w:r>
        <w:rPr>
          <w:rFonts w:ascii="Courier New" w:hAnsi="Courier New" w:cs="Courier New"/>
        </w:rPr>
        <w:tab/>
      </w:r>
    </w:p>
    <w:p w14:paraId="3DA80102" w14:textId="77777777" w:rsidR="001D7265" w:rsidRDefault="001D7265" w:rsidP="001D7265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FOR each element in array</w:t>
      </w:r>
    </w:p>
    <w:p w14:paraId="713B71F4" w14:textId="77777777" w:rsidR="001D7265" w:rsidRDefault="001D7265" w:rsidP="001D7265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IF a course ID matches prerequisite</w:t>
      </w:r>
    </w:p>
    <w:p w14:paraId="108FA1BE" w14:textId="77777777" w:rsidR="001D7265" w:rsidRDefault="001D7265" w:rsidP="001D7265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Return true</w:t>
      </w:r>
    </w:p>
    <w:p w14:paraId="713CB27D" w14:textId="77777777" w:rsidR="001D7265" w:rsidRDefault="001D7265" w:rsidP="001D7265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END IF</w:t>
      </w:r>
    </w:p>
    <w:p w14:paraId="409855A7" w14:textId="77777777" w:rsidR="001D7265" w:rsidRDefault="001D7265" w:rsidP="001D7265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ND FOR</w:t>
      </w:r>
    </w:p>
    <w:p w14:paraId="2F1AC568" w14:textId="77777777" w:rsidR="001D7265" w:rsidRDefault="001D7265" w:rsidP="001D7265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Return false</w:t>
      </w:r>
    </w:p>
    <w:p w14:paraId="3113E32D" w14:textId="77777777" w:rsidR="001D7265" w:rsidRDefault="001D7265" w:rsidP="001D7265">
      <w:pPr>
        <w:spacing w:line="24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Pass out: Boolean representing </w:t>
      </w:r>
      <w:proofErr w:type="gramStart"/>
      <w:r>
        <w:rPr>
          <w:rFonts w:ascii="Courier New" w:hAnsi="Courier New" w:cs="Courier New"/>
        </w:rPr>
        <w:t>whether or not</w:t>
      </w:r>
      <w:proofErr w:type="gramEnd"/>
      <w:r>
        <w:rPr>
          <w:rFonts w:ascii="Courier New" w:hAnsi="Courier New" w:cs="Courier New"/>
        </w:rPr>
        <w:t xml:space="preserve"> the course ID was found</w:t>
      </w:r>
    </w:p>
    <w:p w14:paraId="62FEF842" w14:textId="77777777" w:rsidR="001D7265" w:rsidRDefault="001D7265" w:rsidP="001D7265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function</w:t>
      </w:r>
    </w:p>
    <w:p w14:paraId="0816AFD3" w14:textId="77777777" w:rsidR="00543A09" w:rsidRDefault="00543A09"/>
    <w:p w14:paraId="5EDECA70" w14:textId="77777777" w:rsidR="00EF2165" w:rsidRPr="00004F2A" w:rsidRDefault="00EF2165" w:rsidP="00EF2165">
      <w:pPr>
        <w:pStyle w:val="ListParagraph"/>
        <w:numPr>
          <w:ilvl w:val="0"/>
          <w:numId w:val="1"/>
        </w:numPr>
        <w:tabs>
          <w:tab w:val="left" w:pos="720"/>
        </w:tabs>
        <w:spacing w:line="240" w:lineRule="auto"/>
        <w:rPr>
          <w:rFonts w:cstheme="minorHAnsi"/>
          <w:b/>
          <w:bCs/>
          <w:sz w:val="24"/>
          <w:szCs w:val="24"/>
        </w:rPr>
      </w:pPr>
      <w:r w:rsidRPr="00004F2A">
        <w:rPr>
          <w:rFonts w:cstheme="minorHAnsi"/>
          <w:b/>
          <w:bCs/>
          <w:sz w:val="24"/>
          <w:szCs w:val="24"/>
        </w:rPr>
        <w:t>Course objects and data structures</w:t>
      </w:r>
      <w:r w:rsidRPr="00004F2A">
        <w:rPr>
          <w:rFonts w:ascii="Courier New" w:hAnsi="Courier New" w:cs="Courier New"/>
        </w:rPr>
        <w:tab/>
      </w:r>
      <w:r w:rsidRPr="00004F2A">
        <w:rPr>
          <w:rFonts w:ascii="Courier New" w:hAnsi="Courier New" w:cs="Courier New"/>
        </w:rPr>
        <w:tab/>
      </w:r>
      <w:r w:rsidRPr="00004F2A">
        <w:rPr>
          <w:rFonts w:ascii="Courier New" w:hAnsi="Courier New" w:cs="Courier New"/>
        </w:rPr>
        <w:tab/>
      </w:r>
      <w:r w:rsidRPr="00004F2A">
        <w:rPr>
          <w:rFonts w:ascii="Courier New" w:hAnsi="Courier New" w:cs="Courier New"/>
        </w:rPr>
        <w:tab/>
      </w:r>
      <w:r w:rsidRPr="00004F2A">
        <w:rPr>
          <w:rFonts w:ascii="Courier New" w:hAnsi="Courier New" w:cs="Courier New"/>
        </w:rPr>
        <w:tab/>
      </w:r>
    </w:p>
    <w:p w14:paraId="2409208D" w14:textId="77777777" w:rsidR="00EF2165" w:rsidRDefault="00EF2165" w:rsidP="009220DF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</w:p>
    <w:p w14:paraId="79BAE544" w14:textId="39D82975" w:rsidR="0081169F" w:rsidRDefault="0081169F" w:rsidP="009220DF">
      <w:pPr>
        <w:pBdr>
          <w:bottom w:val="single" w:sz="4" w:space="1" w:color="auto"/>
        </w:pBdr>
        <w:tabs>
          <w:tab w:val="left" w:pos="720"/>
        </w:tabs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Struct </w:t>
      </w:r>
      <w:r w:rsidR="009220DF">
        <w:rPr>
          <w:rFonts w:ascii="Courier New" w:hAnsi="Courier New" w:cs="Courier New"/>
        </w:rPr>
        <w:t>BinarySearchTree</w:t>
      </w:r>
    </w:p>
    <w:p w14:paraId="0F341213" w14:textId="5CA9836F" w:rsidR="009220DF" w:rsidRDefault="009220DF" w:rsidP="009220DF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in: None</w:t>
      </w:r>
    </w:p>
    <w:p w14:paraId="7928421E" w14:textId="2E185FEB" w:rsidR="009220DF" w:rsidRDefault="009220DF" w:rsidP="009220DF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Initialize</w:t>
      </w:r>
      <w:r w:rsidR="007E487C">
        <w:rPr>
          <w:rFonts w:ascii="Courier New" w:hAnsi="Courier New" w:cs="Courier New"/>
        </w:rPr>
        <w:t xml:space="preserve"> Node root and set root to null</w:t>
      </w:r>
    </w:p>
    <w:p w14:paraId="2C913C8C" w14:textId="64B365AD" w:rsidR="00DB0152" w:rsidRDefault="00DB0152" w:rsidP="009220DF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Initialize </w:t>
      </w:r>
      <w:r w:rsidR="00945228">
        <w:rPr>
          <w:rFonts w:ascii="Courier New" w:hAnsi="Courier New" w:cs="Courier New"/>
        </w:rPr>
        <w:t>int size and set to 0</w:t>
      </w:r>
    </w:p>
    <w:p w14:paraId="392B172C" w14:textId="694B38C0" w:rsidR="00AA1E8E" w:rsidRDefault="00AA1E8E" w:rsidP="009220DF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out: BinarySearchTree object</w:t>
      </w:r>
    </w:p>
    <w:p w14:paraId="280E964F" w14:textId="7390C3A5" w:rsidR="00AA1E8E" w:rsidRDefault="00AA1E8E" w:rsidP="009220DF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End</w:t>
      </w:r>
      <w:proofErr w:type="gramEnd"/>
      <w:r>
        <w:rPr>
          <w:rFonts w:ascii="Courier New" w:hAnsi="Courier New" w:cs="Courier New"/>
        </w:rPr>
        <w:t xml:space="preserve"> struct</w:t>
      </w:r>
    </w:p>
    <w:p w14:paraId="2B17295C" w14:textId="77777777" w:rsidR="00AA1E8E" w:rsidRDefault="00AA1E8E" w:rsidP="009220DF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</w:p>
    <w:p w14:paraId="6B1CFE85" w14:textId="77777777" w:rsidR="00AA1E8E" w:rsidRDefault="00AA1E8E" w:rsidP="009220DF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</w:p>
    <w:p w14:paraId="5CC30357" w14:textId="77777777" w:rsidR="00AA1E8E" w:rsidRDefault="00AA1E8E" w:rsidP="009220DF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</w:p>
    <w:p w14:paraId="0D32905A" w14:textId="78FC14E7" w:rsidR="00EF2165" w:rsidRPr="00F0269E" w:rsidRDefault="00EF2165" w:rsidP="009220DF">
      <w:pPr>
        <w:pBdr>
          <w:bottom w:val="single" w:sz="4" w:space="1" w:color="auto"/>
        </w:pBdr>
        <w:tabs>
          <w:tab w:val="left" w:pos="720"/>
        </w:tabs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truct Course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</w:p>
    <w:p w14:paraId="67D878FA" w14:textId="77777777" w:rsidR="00EF2165" w:rsidRDefault="00EF2165" w:rsidP="00EF21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in: Course ID, course title, and prerequisites</w:t>
      </w:r>
    </w:p>
    <w:p w14:paraId="76A5F612" w14:textId="77777777" w:rsidR="00EF2165" w:rsidRDefault="00EF2165" w:rsidP="00EF2165">
      <w:pPr>
        <w:tabs>
          <w:tab w:val="left" w:pos="720"/>
        </w:tabs>
        <w:spacing w:line="240" w:lineRule="auto"/>
        <w:ind w:left="720" w:hanging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Initialize class variables (ID, title, prerequisites array, key,)</w:t>
      </w:r>
    </w:p>
    <w:p w14:paraId="57DDF5EA" w14:textId="77777777" w:rsidR="00EF2165" w:rsidRDefault="00EF2165" w:rsidP="00EF21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out: Course object</w:t>
      </w:r>
    </w:p>
    <w:p w14:paraId="79300911" w14:textId="77777777" w:rsidR="00EF2165" w:rsidRDefault="00EF2165" w:rsidP="00EF2165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End</w:t>
      </w:r>
      <w:proofErr w:type="gramEnd"/>
      <w:r>
        <w:rPr>
          <w:rFonts w:ascii="Courier New" w:hAnsi="Courier New" w:cs="Courier New"/>
        </w:rPr>
        <w:t xml:space="preserve"> struct</w:t>
      </w:r>
    </w:p>
    <w:p w14:paraId="0E39EA50" w14:textId="77777777" w:rsidR="00EF2165" w:rsidRDefault="00EF2165" w:rsidP="003726CC">
      <w:pPr>
        <w:spacing w:line="240" w:lineRule="auto"/>
        <w:rPr>
          <w:rFonts w:ascii="Courier New" w:hAnsi="Courier New" w:cs="Courier New"/>
        </w:rPr>
      </w:pPr>
    </w:p>
    <w:p w14:paraId="7D4B19ED" w14:textId="2D8511C5" w:rsidR="003726CC" w:rsidRDefault="003726CC" w:rsidP="003726CC">
      <w:pPr>
        <w:pBdr>
          <w:bottom w:val="single" w:sz="4" w:space="1" w:color="auto"/>
        </w:pBd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truct Node</w:t>
      </w:r>
    </w:p>
    <w:p w14:paraId="69F08E00" w14:textId="015A111F" w:rsidR="003726CC" w:rsidRDefault="003726CC" w:rsidP="003726CC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Pass in: None OR </w:t>
      </w:r>
      <w:r w:rsidR="00146DE5">
        <w:rPr>
          <w:rFonts w:ascii="Courier New" w:hAnsi="Courier New" w:cs="Courier New"/>
        </w:rPr>
        <w:t xml:space="preserve">course OR </w:t>
      </w:r>
      <w:r>
        <w:rPr>
          <w:rFonts w:ascii="Courier New" w:hAnsi="Courier New" w:cs="Courier New"/>
        </w:rPr>
        <w:t>course</w:t>
      </w:r>
      <w:r w:rsidR="006460AB">
        <w:rPr>
          <w:rFonts w:ascii="Courier New" w:hAnsi="Courier New" w:cs="Courier New"/>
        </w:rPr>
        <w:t>, parent</w:t>
      </w:r>
    </w:p>
    <w:p w14:paraId="62C30FAD" w14:textId="0F9565AB" w:rsidR="006C66D2" w:rsidRDefault="006C66D2" w:rsidP="003726CC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="001A14BA">
        <w:rPr>
          <w:rFonts w:ascii="Courier New" w:hAnsi="Courier New" w:cs="Courier New"/>
        </w:rPr>
        <w:t>Declare Course, Left Node, Right Node</w:t>
      </w:r>
      <w:r w:rsidR="002E6F6D">
        <w:rPr>
          <w:rFonts w:ascii="Courier New" w:hAnsi="Courier New" w:cs="Courier New"/>
        </w:rPr>
        <w:t>, Parent Node</w:t>
      </w:r>
    </w:p>
    <w:p w14:paraId="0E640F0C" w14:textId="23F98213" w:rsidR="002E6F6D" w:rsidRDefault="002E6F6D" w:rsidP="003726CC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IF </w:t>
      </w:r>
      <w:proofErr w:type="gramStart"/>
      <w:r w:rsidR="009C1F63">
        <w:rPr>
          <w:rFonts w:ascii="Courier New" w:hAnsi="Courier New" w:cs="Courier New"/>
        </w:rPr>
        <w:t>Node(</w:t>
      </w:r>
      <w:proofErr w:type="gramEnd"/>
      <w:r w:rsidR="009C1F63">
        <w:rPr>
          <w:rFonts w:ascii="Courier New" w:hAnsi="Courier New" w:cs="Courier New"/>
        </w:rPr>
        <w:t>None)</w:t>
      </w:r>
      <w:r w:rsidR="00C87778">
        <w:rPr>
          <w:rFonts w:ascii="Courier New" w:hAnsi="Courier New" w:cs="Courier New"/>
        </w:rPr>
        <w:t xml:space="preserve"> // Default constructor</w:t>
      </w:r>
    </w:p>
    <w:p w14:paraId="3700BFF4" w14:textId="380AAB54" w:rsidR="009C1F63" w:rsidRDefault="009C1F63" w:rsidP="003726CC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SET </w:t>
      </w:r>
      <w:r w:rsidR="00F662D6">
        <w:rPr>
          <w:rFonts w:ascii="Courier New" w:hAnsi="Courier New" w:cs="Courier New"/>
        </w:rPr>
        <w:t>Course to empty Course object</w:t>
      </w:r>
    </w:p>
    <w:p w14:paraId="6ABE225E" w14:textId="4ADF6236" w:rsidR="009C6464" w:rsidRDefault="00F662D6" w:rsidP="003726CC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SET Left Node, Right Node, Parent Node to null</w:t>
      </w:r>
    </w:p>
    <w:p w14:paraId="250B79BB" w14:textId="0279A23B" w:rsidR="00AA751B" w:rsidRDefault="00AA751B" w:rsidP="003726CC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ELSE IF </w:t>
      </w:r>
      <w:proofErr w:type="gramStart"/>
      <w:r>
        <w:rPr>
          <w:rFonts w:ascii="Courier New" w:hAnsi="Courier New" w:cs="Courier New"/>
        </w:rPr>
        <w:t>Node(</w:t>
      </w:r>
      <w:proofErr w:type="gramEnd"/>
      <w:r>
        <w:rPr>
          <w:rFonts w:ascii="Courier New" w:hAnsi="Courier New" w:cs="Courier New"/>
        </w:rPr>
        <w:t>Course) //Initialize with Course</w:t>
      </w:r>
    </w:p>
    <w:p w14:paraId="41230A1C" w14:textId="11B1B887" w:rsidR="00AA751B" w:rsidRDefault="00AA751B" w:rsidP="003726CC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SET </w:t>
      </w:r>
      <w:r w:rsidR="00C32D02">
        <w:rPr>
          <w:rFonts w:ascii="Courier New" w:hAnsi="Courier New" w:cs="Courier New"/>
        </w:rPr>
        <w:t>Course to passed in Course</w:t>
      </w:r>
    </w:p>
    <w:p w14:paraId="3D730F78" w14:textId="2DCE8640" w:rsidR="00C32D02" w:rsidRDefault="00C32D02" w:rsidP="003726CC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SET parent, left, &amp; right nodes to null</w:t>
      </w:r>
    </w:p>
    <w:p w14:paraId="79433CE5" w14:textId="5AE4737D" w:rsidR="009C6464" w:rsidRDefault="009C6464" w:rsidP="003726CC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="00146DE5">
        <w:rPr>
          <w:rFonts w:ascii="Courier New" w:hAnsi="Courier New" w:cs="Courier New"/>
        </w:rPr>
        <w:t xml:space="preserve">ELSE </w:t>
      </w:r>
      <w:r>
        <w:rPr>
          <w:rFonts w:ascii="Courier New" w:hAnsi="Courier New" w:cs="Courier New"/>
        </w:rPr>
        <w:t>IF</w:t>
      </w:r>
      <w:r w:rsidR="00FE7FA7">
        <w:rPr>
          <w:rFonts w:ascii="Courier New" w:hAnsi="Courier New" w:cs="Courier New"/>
        </w:rPr>
        <w:t xml:space="preserve"> </w:t>
      </w:r>
      <w:proofErr w:type="gramStart"/>
      <w:r w:rsidR="00FE7FA7">
        <w:rPr>
          <w:rFonts w:ascii="Courier New" w:hAnsi="Courier New" w:cs="Courier New"/>
        </w:rPr>
        <w:t>Node(</w:t>
      </w:r>
      <w:proofErr w:type="gramEnd"/>
      <w:r w:rsidR="00FE7FA7">
        <w:rPr>
          <w:rFonts w:ascii="Courier New" w:hAnsi="Courier New" w:cs="Courier New"/>
        </w:rPr>
        <w:t>Course</w:t>
      </w:r>
      <w:r w:rsidR="006460AB">
        <w:rPr>
          <w:rFonts w:ascii="Courier New" w:hAnsi="Courier New" w:cs="Courier New"/>
        </w:rPr>
        <w:t>, Node</w:t>
      </w:r>
      <w:r w:rsidR="00FE7FA7">
        <w:rPr>
          <w:rFonts w:ascii="Courier New" w:hAnsi="Courier New" w:cs="Courier New"/>
        </w:rPr>
        <w:t>)</w:t>
      </w:r>
      <w:r w:rsidR="006460AB">
        <w:rPr>
          <w:rFonts w:ascii="Courier New" w:hAnsi="Courier New" w:cs="Courier New"/>
        </w:rPr>
        <w:t xml:space="preserve"> //Initialize with Course </w:t>
      </w:r>
      <w:r w:rsidR="00146DE5">
        <w:rPr>
          <w:rFonts w:ascii="Courier New" w:hAnsi="Courier New" w:cs="Courier New"/>
        </w:rPr>
        <w:t>and parent</w:t>
      </w:r>
    </w:p>
    <w:p w14:paraId="1A4AF065" w14:textId="3F5DB380" w:rsidR="002D6427" w:rsidRDefault="002D6427" w:rsidP="003726CC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SET Course to passed in Course, parent to passed in parent</w:t>
      </w:r>
    </w:p>
    <w:p w14:paraId="10459D78" w14:textId="767763EF" w:rsidR="008853AD" w:rsidRDefault="008853AD" w:rsidP="003726CC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SET left &amp; right to null</w:t>
      </w:r>
    </w:p>
    <w:p w14:paraId="3FE88330" w14:textId="69E8F5F1" w:rsidR="008853AD" w:rsidRDefault="008853AD" w:rsidP="003726CC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ND IF, ELSE IF, ELSE IF</w:t>
      </w:r>
    </w:p>
    <w:p w14:paraId="476A910D" w14:textId="23150D27" w:rsidR="001258E0" w:rsidRDefault="001258E0" w:rsidP="003726CC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out: Node object</w:t>
      </w:r>
    </w:p>
    <w:p w14:paraId="7F7E07BE" w14:textId="0FA05E9E" w:rsidR="001258E0" w:rsidRDefault="001258E0" w:rsidP="003726CC">
      <w:pPr>
        <w:spacing w:line="240" w:lineRule="auto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End</w:t>
      </w:r>
      <w:proofErr w:type="gramEnd"/>
      <w:r>
        <w:rPr>
          <w:rFonts w:ascii="Courier New" w:hAnsi="Courier New" w:cs="Courier New"/>
        </w:rPr>
        <w:t xml:space="preserve"> struct</w:t>
      </w:r>
    </w:p>
    <w:p w14:paraId="293D1953" w14:textId="29840B04" w:rsidR="001258E0" w:rsidRDefault="001258E0" w:rsidP="003726CC">
      <w:pPr>
        <w:spacing w:line="240" w:lineRule="auto"/>
        <w:rPr>
          <w:rFonts w:cstheme="minorHAnsi"/>
          <w:i/>
          <w:iCs/>
          <w:sz w:val="24"/>
          <w:szCs w:val="24"/>
        </w:rPr>
      </w:pPr>
      <w:r>
        <w:rPr>
          <w:rFonts w:cstheme="minorHAnsi"/>
          <w:i/>
          <w:iCs/>
          <w:sz w:val="24"/>
          <w:szCs w:val="24"/>
        </w:rPr>
        <w:t xml:space="preserve">Note: </w:t>
      </w:r>
      <w:r w:rsidR="00460980">
        <w:rPr>
          <w:rFonts w:cstheme="minorHAnsi"/>
          <w:i/>
          <w:iCs/>
          <w:sz w:val="24"/>
          <w:szCs w:val="24"/>
        </w:rPr>
        <w:t xml:space="preserve">If, else if, else if are </w:t>
      </w:r>
      <w:proofErr w:type="gramStart"/>
      <w:r w:rsidR="00460980">
        <w:rPr>
          <w:rFonts w:cstheme="minorHAnsi"/>
          <w:i/>
          <w:iCs/>
          <w:sz w:val="24"/>
          <w:szCs w:val="24"/>
        </w:rPr>
        <w:t>actually constructors</w:t>
      </w:r>
      <w:proofErr w:type="gramEnd"/>
      <w:r w:rsidR="00460980">
        <w:rPr>
          <w:rFonts w:cstheme="minorHAnsi"/>
          <w:i/>
          <w:iCs/>
          <w:sz w:val="24"/>
          <w:szCs w:val="24"/>
        </w:rPr>
        <w:t>, but for simplicity</w:t>
      </w:r>
      <w:r w:rsidR="00C47C6C">
        <w:rPr>
          <w:rFonts w:cstheme="minorHAnsi"/>
          <w:i/>
          <w:iCs/>
          <w:sz w:val="24"/>
          <w:szCs w:val="24"/>
        </w:rPr>
        <w:t xml:space="preserve">’s sake they have been written as conditional statements. </w:t>
      </w:r>
    </w:p>
    <w:p w14:paraId="3B44CCF9" w14:textId="77777777" w:rsidR="006B10A0" w:rsidRDefault="006B10A0" w:rsidP="003726CC">
      <w:pPr>
        <w:spacing w:line="240" w:lineRule="auto"/>
        <w:rPr>
          <w:rFonts w:ascii="Courier New" w:hAnsi="Courier New" w:cs="Courier New"/>
        </w:rPr>
      </w:pPr>
    </w:p>
    <w:p w14:paraId="246E80DE" w14:textId="02218665" w:rsidR="005D5D7E" w:rsidRDefault="00FA1FE9" w:rsidP="00FA1FE9">
      <w:pPr>
        <w:pBdr>
          <w:bottom w:val="single" w:sz="4" w:space="1" w:color="auto"/>
        </w:pBd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Function </w:t>
      </w:r>
      <w:proofErr w:type="spellStart"/>
      <w:r>
        <w:rPr>
          <w:rFonts w:ascii="Courier New" w:hAnsi="Courier New" w:cs="Courier New"/>
        </w:rPr>
        <w:t>addCourse</w:t>
      </w:r>
      <w:proofErr w:type="spellEnd"/>
    </w:p>
    <w:p w14:paraId="27FB6C72" w14:textId="67DD8DED" w:rsidR="005E25FA" w:rsidRDefault="00FA1FE9" w:rsidP="000C4643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Pass in: </w:t>
      </w:r>
      <w:r w:rsidR="006813FA">
        <w:rPr>
          <w:rFonts w:ascii="Courier New" w:hAnsi="Courier New" w:cs="Courier New"/>
        </w:rPr>
        <w:t xml:space="preserve">Current node, </w:t>
      </w:r>
      <w:r w:rsidR="005E25FA">
        <w:rPr>
          <w:rFonts w:ascii="Courier New" w:hAnsi="Courier New" w:cs="Courier New"/>
        </w:rPr>
        <w:t>Course object</w:t>
      </w:r>
    </w:p>
    <w:p w14:paraId="0F1EC3C7" w14:textId="469D24D3" w:rsidR="00196598" w:rsidRDefault="00196598" w:rsidP="005E25FA">
      <w:pPr>
        <w:tabs>
          <w:tab w:val="left" w:pos="720"/>
          <w:tab w:val="left" w:pos="3108"/>
        </w:tabs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IF BinarySearchTree root is null</w:t>
      </w:r>
    </w:p>
    <w:p w14:paraId="633AE465" w14:textId="6BF31255" w:rsidR="00196598" w:rsidRDefault="00196598" w:rsidP="00196598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80330F">
        <w:rPr>
          <w:rFonts w:ascii="Courier New" w:hAnsi="Courier New" w:cs="Courier New"/>
        </w:rPr>
        <w:t xml:space="preserve">SET root to new </w:t>
      </w:r>
      <w:proofErr w:type="gramStart"/>
      <w:r w:rsidR="0080330F">
        <w:rPr>
          <w:rFonts w:ascii="Courier New" w:hAnsi="Courier New" w:cs="Courier New"/>
        </w:rPr>
        <w:t>node</w:t>
      </w:r>
      <w:r w:rsidR="00F53C8B">
        <w:rPr>
          <w:rFonts w:ascii="Courier New" w:hAnsi="Courier New" w:cs="Courier New"/>
        </w:rPr>
        <w:t>(</w:t>
      </w:r>
      <w:proofErr w:type="gramEnd"/>
      <w:r w:rsidR="00F53C8B">
        <w:rPr>
          <w:rFonts w:ascii="Courier New" w:hAnsi="Courier New" w:cs="Courier New"/>
        </w:rPr>
        <w:t>Course)</w:t>
      </w:r>
    </w:p>
    <w:p w14:paraId="63E863E4" w14:textId="6B7C1F70" w:rsidR="00925653" w:rsidRDefault="00925653" w:rsidP="00196598">
      <w:pPr>
        <w:tabs>
          <w:tab w:val="left" w:pos="720"/>
        </w:tabs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ELSE </w:t>
      </w:r>
    </w:p>
    <w:p w14:paraId="3D95A787" w14:textId="77777777" w:rsidR="008146D2" w:rsidRDefault="00E26A3D" w:rsidP="00634125">
      <w:pPr>
        <w:tabs>
          <w:tab w:val="left" w:pos="720"/>
        </w:tabs>
        <w:spacing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IF Course id is </w:t>
      </w:r>
      <w:r w:rsidR="00C80DA7">
        <w:rPr>
          <w:rFonts w:ascii="Courier New" w:hAnsi="Courier New" w:cs="Courier New"/>
        </w:rPr>
        <w:t xml:space="preserve">less than or </w:t>
      </w:r>
      <w:r>
        <w:rPr>
          <w:rFonts w:ascii="Courier New" w:hAnsi="Courier New" w:cs="Courier New"/>
        </w:rPr>
        <w:t xml:space="preserve">equal to </w:t>
      </w:r>
      <w:r w:rsidR="00282041">
        <w:rPr>
          <w:rFonts w:ascii="Courier New" w:hAnsi="Courier New" w:cs="Courier New"/>
        </w:rPr>
        <w:t>current</w:t>
      </w:r>
      <w:r w:rsidR="006078A2">
        <w:rPr>
          <w:rFonts w:ascii="Courier New" w:hAnsi="Courier New" w:cs="Courier New"/>
        </w:rPr>
        <w:t xml:space="preserve"> node course id</w:t>
      </w:r>
      <w:r w:rsidR="00F63BB5">
        <w:rPr>
          <w:rFonts w:ascii="Courier New" w:hAnsi="Courier New" w:cs="Courier New"/>
        </w:rPr>
        <w:t xml:space="preserve"> </w:t>
      </w:r>
    </w:p>
    <w:p w14:paraId="0824E5B8" w14:textId="434ECF2B" w:rsidR="002C1A34" w:rsidRDefault="008146D2" w:rsidP="00634125">
      <w:pPr>
        <w:tabs>
          <w:tab w:val="left" w:pos="720"/>
        </w:tabs>
        <w:spacing w:line="24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ab/>
        <w:t>IF</w:t>
      </w:r>
      <w:r w:rsidR="00E535F4">
        <w:rPr>
          <w:rFonts w:ascii="Courier New" w:hAnsi="Courier New" w:cs="Courier New"/>
        </w:rPr>
        <w:t xml:space="preserve"> </w:t>
      </w:r>
      <w:r w:rsidR="00F63BB5">
        <w:rPr>
          <w:rFonts w:ascii="Courier New" w:hAnsi="Courier New" w:cs="Courier New"/>
        </w:rPr>
        <w:t>current Node’s left pointer is null</w:t>
      </w:r>
    </w:p>
    <w:p w14:paraId="7002E768" w14:textId="50E4711E" w:rsidR="00F63BB5" w:rsidRDefault="00691F21" w:rsidP="00E535F4">
      <w:pPr>
        <w:spacing w:line="240" w:lineRule="auto"/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SET current Node’s left pointer to new </w:t>
      </w:r>
      <w:proofErr w:type="gramStart"/>
      <w:r>
        <w:rPr>
          <w:rFonts w:ascii="Courier New" w:hAnsi="Courier New" w:cs="Courier New"/>
        </w:rPr>
        <w:t>node(</w:t>
      </w:r>
      <w:proofErr w:type="gramEnd"/>
      <w:r>
        <w:rPr>
          <w:rFonts w:ascii="Courier New" w:hAnsi="Courier New" w:cs="Courier New"/>
        </w:rPr>
        <w:t>Course</w:t>
      </w:r>
      <w:r w:rsidR="002A5277">
        <w:rPr>
          <w:rFonts w:ascii="Courier New" w:hAnsi="Courier New" w:cs="Courier New"/>
        </w:rPr>
        <w:t>, Current node</w:t>
      </w:r>
      <w:r>
        <w:rPr>
          <w:rFonts w:ascii="Courier New" w:hAnsi="Courier New" w:cs="Courier New"/>
        </w:rPr>
        <w:t>)</w:t>
      </w:r>
    </w:p>
    <w:p w14:paraId="33C75732" w14:textId="5B3301DA" w:rsidR="008730FB" w:rsidRDefault="008730FB" w:rsidP="008730FB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ELSE </w:t>
      </w:r>
    </w:p>
    <w:p w14:paraId="40714A2C" w14:textId="0AE5B96A" w:rsidR="008730FB" w:rsidRDefault="008730FB" w:rsidP="007562B1">
      <w:pPr>
        <w:spacing w:line="240" w:lineRule="auto"/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Call: </w:t>
      </w:r>
      <w:proofErr w:type="spellStart"/>
      <w:proofErr w:type="gramStart"/>
      <w:r>
        <w:rPr>
          <w:rFonts w:ascii="Courier New" w:hAnsi="Courier New" w:cs="Courier New"/>
        </w:rPr>
        <w:t>addCourse</w:t>
      </w:r>
      <w:proofErr w:type="spellEnd"/>
      <w:r>
        <w:rPr>
          <w:rFonts w:ascii="Courier New" w:hAnsi="Courier New" w:cs="Courier New"/>
        </w:rPr>
        <w:t>(</w:t>
      </w:r>
      <w:proofErr w:type="gramEnd"/>
      <w:r>
        <w:rPr>
          <w:rFonts w:ascii="Courier New" w:hAnsi="Courier New" w:cs="Courier New"/>
        </w:rPr>
        <w:t>current node’s left, course)</w:t>
      </w:r>
    </w:p>
    <w:p w14:paraId="3B0E266F" w14:textId="752105A4" w:rsidR="007562B1" w:rsidRDefault="007562B1" w:rsidP="007562B1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END IF ELSE</w:t>
      </w:r>
    </w:p>
    <w:p w14:paraId="73F353AF" w14:textId="220A5A40" w:rsidR="007562B1" w:rsidRDefault="00634125" w:rsidP="00252F9E">
      <w:pPr>
        <w:tabs>
          <w:tab w:val="left" w:pos="1440"/>
        </w:tabs>
        <w:spacing w:line="240" w:lineRule="auto"/>
        <w:ind w:left="1440" w:hanging="153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ELSE </w:t>
      </w:r>
      <w:r w:rsidR="00455C83">
        <w:rPr>
          <w:rFonts w:ascii="Courier New" w:hAnsi="Courier New" w:cs="Courier New"/>
        </w:rPr>
        <w:t>//</w:t>
      </w:r>
      <w:r w:rsidR="001A4EFA">
        <w:rPr>
          <w:rFonts w:ascii="Courier New" w:hAnsi="Courier New" w:cs="Courier New"/>
        </w:rPr>
        <w:t xml:space="preserve">Course id is greater than </w:t>
      </w:r>
      <w:r w:rsidR="00282041">
        <w:rPr>
          <w:rFonts w:ascii="Courier New" w:hAnsi="Courier New" w:cs="Courier New"/>
        </w:rPr>
        <w:t>curren</w:t>
      </w:r>
      <w:r w:rsidR="001A4EFA">
        <w:rPr>
          <w:rFonts w:ascii="Courier New" w:hAnsi="Courier New" w:cs="Courier New"/>
        </w:rPr>
        <w:t>t node course id</w:t>
      </w:r>
    </w:p>
    <w:p w14:paraId="50FFB957" w14:textId="4A14F065" w:rsidR="00634125" w:rsidRDefault="00943F1C" w:rsidP="00252F9E">
      <w:pPr>
        <w:tabs>
          <w:tab w:val="left" w:pos="1440"/>
        </w:tabs>
        <w:spacing w:line="240" w:lineRule="auto"/>
        <w:ind w:left="1440" w:hanging="153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IF </w:t>
      </w:r>
      <w:r w:rsidR="00477427">
        <w:rPr>
          <w:rFonts w:ascii="Courier New" w:hAnsi="Courier New" w:cs="Courier New"/>
        </w:rPr>
        <w:t>current Node’s right pointer is null</w:t>
      </w:r>
    </w:p>
    <w:p w14:paraId="467EB046" w14:textId="2A52064E" w:rsidR="00477427" w:rsidRDefault="00477427" w:rsidP="00943F1C">
      <w:pPr>
        <w:spacing w:line="240" w:lineRule="auto"/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SET current Node’s right pointer to new </w:t>
      </w:r>
      <w:proofErr w:type="gramStart"/>
      <w:r>
        <w:rPr>
          <w:rFonts w:ascii="Courier New" w:hAnsi="Courier New" w:cs="Courier New"/>
        </w:rPr>
        <w:t>node(</w:t>
      </w:r>
      <w:proofErr w:type="gramEnd"/>
      <w:r>
        <w:rPr>
          <w:rFonts w:ascii="Courier New" w:hAnsi="Courier New" w:cs="Courier New"/>
        </w:rPr>
        <w:t>Course, current Node)</w:t>
      </w:r>
    </w:p>
    <w:p w14:paraId="59237578" w14:textId="68EBAE6A" w:rsidR="00943F1C" w:rsidRDefault="00943F1C" w:rsidP="00943F1C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ELSE</w:t>
      </w:r>
    </w:p>
    <w:p w14:paraId="6E4CAB76" w14:textId="02016754" w:rsidR="00943F1C" w:rsidRDefault="00943F1C" w:rsidP="00943F1C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Call: </w:t>
      </w:r>
      <w:proofErr w:type="spellStart"/>
      <w:proofErr w:type="gramStart"/>
      <w:r>
        <w:rPr>
          <w:rFonts w:ascii="Courier New" w:hAnsi="Courier New" w:cs="Courier New"/>
        </w:rPr>
        <w:t>addCourse</w:t>
      </w:r>
      <w:proofErr w:type="spellEnd"/>
      <w:r>
        <w:rPr>
          <w:rFonts w:ascii="Courier New" w:hAnsi="Courier New" w:cs="Courier New"/>
        </w:rPr>
        <w:t>(</w:t>
      </w:r>
      <w:proofErr w:type="gramEnd"/>
      <w:r>
        <w:rPr>
          <w:rFonts w:ascii="Courier New" w:hAnsi="Courier New" w:cs="Courier New"/>
        </w:rPr>
        <w:t>current node’s right, course)</w:t>
      </w:r>
    </w:p>
    <w:p w14:paraId="648BACD8" w14:textId="17B4841C" w:rsidR="00943F1C" w:rsidRDefault="00943F1C" w:rsidP="00943F1C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END IF ELSE</w:t>
      </w:r>
    </w:p>
    <w:p w14:paraId="585F1437" w14:textId="6DF4E962" w:rsidR="00C62ACC" w:rsidRDefault="00E15FEF" w:rsidP="00455C83">
      <w:pPr>
        <w:spacing w:line="240" w:lineRule="auto"/>
        <w:ind w:left="1440" w:hanging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="00455C83">
        <w:rPr>
          <w:rFonts w:ascii="Courier New" w:hAnsi="Courier New" w:cs="Courier New"/>
        </w:rPr>
        <w:t>END IF ELSE</w:t>
      </w:r>
    </w:p>
    <w:p w14:paraId="09091CAD" w14:textId="77CB7654" w:rsidR="00455C83" w:rsidRDefault="00455C83" w:rsidP="00455C83">
      <w:pPr>
        <w:spacing w:line="24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IF ELSE</w:t>
      </w:r>
    </w:p>
    <w:p w14:paraId="0EAC878F" w14:textId="0880537E" w:rsidR="00455C83" w:rsidRDefault="00455C83" w:rsidP="00455C83">
      <w:pPr>
        <w:spacing w:line="24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ass out: None</w:t>
      </w:r>
    </w:p>
    <w:p w14:paraId="5A8A6119" w14:textId="20D13D29" w:rsidR="001D6E09" w:rsidRDefault="001D6E09" w:rsidP="001D6E09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function</w:t>
      </w:r>
    </w:p>
    <w:p w14:paraId="7EB726C8" w14:textId="77777777" w:rsidR="001D6E09" w:rsidRDefault="001D6E09" w:rsidP="001D6E09">
      <w:pPr>
        <w:spacing w:line="240" w:lineRule="auto"/>
        <w:rPr>
          <w:rFonts w:ascii="Courier New" w:hAnsi="Courier New" w:cs="Courier New"/>
        </w:rPr>
      </w:pPr>
    </w:p>
    <w:p w14:paraId="6B63216C" w14:textId="3E98D203" w:rsidR="001D6E09" w:rsidRDefault="00133C48" w:rsidP="00133C48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Print course information &amp; prerequisites</w:t>
      </w:r>
    </w:p>
    <w:p w14:paraId="118A40A9" w14:textId="18556BD8" w:rsidR="00133C48" w:rsidRDefault="00133C48" w:rsidP="00133C48">
      <w:pPr>
        <w:spacing w:line="240" w:lineRule="auto"/>
        <w:rPr>
          <w:rFonts w:ascii="Courier New" w:hAnsi="Courier New" w:cs="Courier New"/>
        </w:rPr>
      </w:pPr>
    </w:p>
    <w:p w14:paraId="22B1875B" w14:textId="20170C25" w:rsidR="00527CCD" w:rsidRDefault="00527CCD" w:rsidP="00527CCD">
      <w:pPr>
        <w:pBdr>
          <w:bottom w:val="single" w:sz="4" w:space="1" w:color="auto"/>
        </w:pBd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Function </w:t>
      </w:r>
      <w:proofErr w:type="spellStart"/>
      <w:r w:rsidR="00FF5775">
        <w:rPr>
          <w:rFonts w:ascii="Courier New" w:hAnsi="Courier New" w:cs="Courier New"/>
        </w:rPr>
        <w:t>inOrderP</w:t>
      </w:r>
      <w:r>
        <w:rPr>
          <w:rFonts w:ascii="Courier New" w:hAnsi="Courier New" w:cs="Courier New"/>
        </w:rPr>
        <w:t>rintAll</w:t>
      </w:r>
      <w:proofErr w:type="spellEnd"/>
    </w:p>
    <w:p w14:paraId="2B9FFD62" w14:textId="7119B6DC" w:rsidR="00527CCD" w:rsidRDefault="00527CCD" w:rsidP="00133C48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in: No</w:t>
      </w:r>
      <w:r w:rsidR="00FF5775">
        <w:rPr>
          <w:rFonts w:ascii="Courier New" w:hAnsi="Courier New" w:cs="Courier New"/>
        </w:rPr>
        <w:t>de</w:t>
      </w:r>
      <w:r w:rsidR="00366F53">
        <w:rPr>
          <w:rFonts w:ascii="Courier New" w:hAnsi="Courier New" w:cs="Courier New"/>
        </w:rPr>
        <w:t xml:space="preserve"> to start at</w:t>
      </w:r>
    </w:p>
    <w:p w14:paraId="56BC459B" w14:textId="6C7C3D3A" w:rsidR="005B7BB3" w:rsidRDefault="005B7BB3" w:rsidP="00133C48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IF Node is null</w:t>
      </w:r>
    </w:p>
    <w:p w14:paraId="11A2FA53" w14:textId="10F86527" w:rsidR="005B7BB3" w:rsidRDefault="005B7BB3" w:rsidP="00133C48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RETURN</w:t>
      </w:r>
    </w:p>
    <w:p w14:paraId="422AB6F8" w14:textId="7E97748C" w:rsidR="005B7BB3" w:rsidRDefault="005B7BB3" w:rsidP="00133C48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ND IF</w:t>
      </w:r>
    </w:p>
    <w:p w14:paraId="44EF46B3" w14:textId="3D5B29E9" w:rsidR="005B7BB3" w:rsidRDefault="005B7BB3" w:rsidP="00133C48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IF Node’s left child is not null</w:t>
      </w:r>
    </w:p>
    <w:p w14:paraId="226E4700" w14:textId="1D906525" w:rsidR="005B7BB3" w:rsidRDefault="005B7BB3" w:rsidP="00133C48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Call: </w:t>
      </w:r>
      <w:proofErr w:type="spellStart"/>
      <w:proofErr w:type="gramStart"/>
      <w:r>
        <w:rPr>
          <w:rFonts w:ascii="Courier New" w:hAnsi="Courier New" w:cs="Courier New"/>
        </w:rPr>
        <w:t>inOrderPrintAll</w:t>
      </w:r>
      <w:proofErr w:type="spellEnd"/>
      <w:r>
        <w:rPr>
          <w:rFonts w:ascii="Courier New" w:hAnsi="Courier New" w:cs="Courier New"/>
        </w:rPr>
        <w:t>(</w:t>
      </w:r>
      <w:proofErr w:type="gramEnd"/>
      <w:r w:rsidR="00674A79">
        <w:rPr>
          <w:rFonts w:ascii="Courier New" w:hAnsi="Courier New" w:cs="Courier New"/>
        </w:rPr>
        <w:t>Node’s left child)</w:t>
      </w:r>
    </w:p>
    <w:p w14:paraId="55E8AE85" w14:textId="7085C7EC" w:rsidR="00674A79" w:rsidRDefault="00674A79" w:rsidP="00133C48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ND IF</w:t>
      </w:r>
    </w:p>
    <w:p w14:paraId="3C5475AA" w14:textId="48D4054B" w:rsidR="00674A79" w:rsidRDefault="00674A79" w:rsidP="00133C48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rint course information</w:t>
      </w:r>
    </w:p>
    <w:p w14:paraId="792C7119" w14:textId="570A0F2C" w:rsidR="00674A79" w:rsidRDefault="00674A79" w:rsidP="00133C48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Call: </w:t>
      </w:r>
      <w:proofErr w:type="spellStart"/>
      <w:proofErr w:type="gramStart"/>
      <w:r>
        <w:rPr>
          <w:rFonts w:ascii="Courier New" w:hAnsi="Courier New" w:cs="Courier New"/>
        </w:rPr>
        <w:t>inOrderPrintAll</w:t>
      </w:r>
      <w:proofErr w:type="spellEnd"/>
      <w:r>
        <w:rPr>
          <w:rFonts w:ascii="Courier New" w:hAnsi="Courier New" w:cs="Courier New"/>
        </w:rPr>
        <w:t>(</w:t>
      </w:r>
      <w:proofErr w:type="gramEnd"/>
      <w:r>
        <w:rPr>
          <w:rFonts w:ascii="Courier New" w:hAnsi="Courier New" w:cs="Courier New"/>
        </w:rPr>
        <w:t>Node’s right child)</w:t>
      </w:r>
    </w:p>
    <w:p w14:paraId="44605513" w14:textId="59791A8C" w:rsidR="00E16175" w:rsidRDefault="00E16175" w:rsidP="00133C48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function</w:t>
      </w:r>
    </w:p>
    <w:p w14:paraId="68FBEA48" w14:textId="2357B74E" w:rsidR="00527CCD" w:rsidRPr="00527CCD" w:rsidRDefault="00527CCD" w:rsidP="00133C48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</w:p>
    <w:sectPr w:rsidR="00527CCD" w:rsidRPr="00527C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796B1B"/>
    <w:multiLevelType w:val="hybridMultilevel"/>
    <w:tmpl w:val="56322F6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871879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wMDa3NDAzsrA0NDRU0lEKTi0uzszPAykwrgUAkSVxuSwAAAA="/>
  </w:docVars>
  <w:rsids>
    <w:rsidRoot w:val="001D7265"/>
    <w:rsid w:val="000C4643"/>
    <w:rsid w:val="000D1520"/>
    <w:rsid w:val="001258E0"/>
    <w:rsid w:val="00133C48"/>
    <w:rsid w:val="00146DE5"/>
    <w:rsid w:val="00162881"/>
    <w:rsid w:val="00196598"/>
    <w:rsid w:val="001A14BA"/>
    <w:rsid w:val="001A4EFA"/>
    <w:rsid w:val="001D6E09"/>
    <w:rsid w:val="001D7265"/>
    <w:rsid w:val="00252F9E"/>
    <w:rsid w:val="00282041"/>
    <w:rsid w:val="002A5277"/>
    <w:rsid w:val="002C1A34"/>
    <w:rsid w:val="002D6427"/>
    <w:rsid w:val="002E6F6D"/>
    <w:rsid w:val="0033675F"/>
    <w:rsid w:val="00366F53"/>
    <w:rsid w:val="003726CC"/>
    <w:rsid w:val="00455C83"/>
    <w:rsid w:val="00460980"/>
    <w:rsid w:val="00477427"/>
    <w:rsid w:val="004C74DF"/>
    <w:rsid w:val="0052441C"/>
    <w:rsid w:val="00527CCD"/>
    <w:rsid w:val="00543A09"/>
    <w:rsid w:val="005958C8"/>
    <w:rsid w:val="005B7BB3"/>
    <w:rsid w:val="005D5D7E"/>
    <w:rsid w:val="005E25FA"/>
    <w:rsid w:val="006078A2"/>
    <w:rsid w:val="00625C43"/>
    <w:rsid w:val="00634125"/>
    <w:rsid w:val="006460AB"/>
    <w:rsid w:val="00674A79"/>
    <w:rsid w:val="006813FA"/>
    <w:rsid w:val="00691F21"/>
    <w:rsid w:val="006B10A0"/>
    <w:rsid w:val="006C66D2"/>
    <w:rsid w:val="006F0F8C"/>
    <w:rsid w:val="00731C40"/>
    <w:rsid w:val="007562B1"/>
    <w:rsid w:val="007E487C"/>
    <w:rsid w:val="0080330F"/>
    <w:rsid w:val="0081169F"/>
    <w:rsid w:val="008146D2"/>
    <w:rsid w:val="008730FB"/>
    <w:rsid w:val="008853AD"/>
    <w:rsid w:val="008B5DA3"/>
    <w:rsid w:val="00913A7E"/>
    <w:rsid w:val="009220DF"/>
    <w:rsid w:val="00925653"/>
    <w:rsid w:val="00943F1C"/>
    <w:rsid w:val="00945228"/>
    <w:rsid w:val="009C1F63"/>
    <w:rsid w:val="009C6464"/>
    <w:rsid w:val="00A74D61"/>
    <w:rsid w:val="00AA1E8E"/>
    <w:rsid w:val="00AA751B"/>
    <w:rsid w:val="00AC37DA"/>
    <w:rsid w:val="00AD31CA"/>
    <w:rsid w:val="00C32D02"/>
    <w:rsid w:val="00C45A7F"/>
    <w:rsid w:val="00C47C6C"/>
    <w:rsid w:val="00C62ACC"/>
    <w:rsid w:val="00C80DA7"/>
    <w:rsid w:val="00C87778"/>
    <w:rsid w:val="00D72401"/>
    <w:rsid w:val="00D84AB9"/>
    <w:rsid w:val="00DB0152"/>
    <w:rsid w:val="00E15FEF"/>
    <w:rsid w:val="00E16175"/>
    <w:rsid w:val="00E26A3D"/>
    <w:rsid w:val="00E33B7F"/>
    <w:rsid w:val="00E535F4"/>
    <w:rsid w:val="00EF2165"/>
    <w:rsid w:val="00F53C8B"/>
    <w:rsid w:val="00F63BB5"/>
    <w:rsid w:val="00F662D6"/>
    <w:rsid w:val="00FA1FE9"/>
    <w:rsid w:val="00FC54CD"/>
    <w:rsid w:val="00FE7FA7"/>
    <w:rsid w:val="00FF5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2224C"/>
  <w15:chartTrackingRefBased/>
  <w15:docId w15:val="{0BB4C8FC-8C05-40CE-B387-7E5E4599F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72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72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5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Frey</dc:creator>
  <cp:keywords/>
  <dc:description/>
  <cp:lastModifiedBy>Austin Frey</cp:lastModifiedBy>
  <cp:revision>83</cp:revision>
  <dcterms:created xsi:type="dcterms:W3CDTF">2022-11-28T04:36:00Z</dcterms:created>
  <dcterms:modified xsi:type="dcterms:W3CDTF">2022-11-28T22:59:00Z</dcterms:modified>
</cp:coreProperties>
</file>